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7c25e652a1fcba1b3a3cc7f139fb9e924ef18bd"/>
    <w:p>
      <w:pPr>
        <w:pStyle w:val="Heading1"/>
      </w:pPr>
      <w:r>
        <w:t xml:space="preserve">Internship Application Letter for Geologist Position</w:t>
      </w:r>
    </w:p>
    <w:p>
      <w:pPr>
        <w:pStyle w:val="FirstParagraph"/>
      </w:pPr>
      <w:r>
        <w:t xml:space="preserve">Submitted to [Company Name] | Vancouver, British Columbia, Canad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V[Postal Code]</w:t>
      </w:r>
    </w:p>
    <w:bookmarkStart w:id="21" w:name="X2adf285b1771728eaae214426fc78b328c1ea70"/>
    <w:p>
      <w:pPr>
        <w:pStyle w:val="Heading2"/>
      </w:pPr>
      <w:r>
        <w:t xml:space="preserve">Subject: Internship Application Letter for Geologist Position</w:t>
      </w:r>
    </w:p>
    <w:bookmarkEnd w:id="21"/>
    <w:p>
      <w:pPr>
        <w:pStyle w:val="FirstParagraph"/>
      </w:pPr>
      <w:r>
        <w:t xml:space="preserve">Dear Hiring Manager,</w:t>
      </w:r>
    </w:p>
    <w:p>
      <w:pPr>
        <w:pStyle w:val="BodyText"/>
      </w:pPr>
      <w:r>
        <w:t xml:space="preserve">It is with profound enthusiasm that I submit my application for the Geologist Internship position at [Company Name] in Vancouver, British Columbia. As a dedicated geology student deeply committed to advancing sustainable resource development and environmental stewardship, I have long admired [Company Name]'s pioneering work in geological research and field applications across Canada Vancouver's dynamic geological landscape. This</w:t>
      </w:r>
      <w:r>
        <w:t xml:space="preserve"> </w:t>
      </w:r>
      <w:r>
        <w:rPr>
          <w:iCs/>
          <w:i/>
        </w:rPr>
        <w:t xml:space="preserve">Internship Application Letter</w:t>
      </w:r>
      <w:r>
        <w:t xml:space="preserve"> </w:t>
      </w:r>
      <w:r>
        <w:t xml:space="preserve">represents not merely an opportunity to contribute my academic training, but a crucial step toward becoming a professional Geologist within one of North America's most geologically significant regions.</w:t>
      </w:r>
    </w:p>
    <w:p>
      <w:pPr>
        <w:pStyle w:val="BodyText"/>
      </w:pPr>
      <w:r>
        <w:t xml:space="preserve">My academic journey at [Your University] has equipped me with rigorous theoretical knowledge and hands-on field experience directly aligned with the requirements of this internship. I recently completed my Bachelor of Science in Geological Sciences, graduating with distinction (GPA: 3.8/4.0), where I specialized in structural geology, mineralogy, and environmental geoscience. My coursework included advanced seminars on Vancouver's unique tectonic setting – particularly the Cascadia Subduction Zone and Coast Mountains formation processes – which ignited my passion for understanding how geological forces shape both natural systems and human infrastructure. In my capstone project, I conducted a comprehensive field study of sedimentary basins near Squamish, BC, utilizing GIS mapping and core sampling techniques to assess landslide risks. This work directly relates to the type of applied geological research [Company Name] undertakes in Canada Vancouver's complex terrain.</w:t>
      </w:r>
    </w:p>
    <w:p>
      <w:pPr>
        <w:pStyle w:val="BodyText"/>
      </w:pPr>
      <w:r>
        <w:t xml:space="preserve">What distinguishes my approach is my unwavering commitment to integrating traditional geoscience with modern sustainability frameworks – a critical alignment with current industry priorities in Canada Vancouver. During my volunteer work with the Geological Survey of Canada (GSC) in Whistler, I assisted senior Geologists in developing a hazard assessment model for glacial lake outburst floods. This experience taught me to balance technical precision with environmental responsibility, a philosophy that resonates deeply with [Company Name]'s stated mission. I meticulously documented field observations using digital geospatial tools, analyzed rock samples in the lab, and contributed to community safety reports – skills directly transferable to your upcoming projects along the Fraser River corridor. My proficiency includes industry-standard software (ArcGIS Pro, Leapfrog Geo, Petrophysical Analysis Suite) and field techniques like core logging and geophysical surveying.</w:t>
      </w:r>
    </w:p>
    <w:p>
      <w:pPr>
        <w:pStyle w:val="BodyText"/>
      </w:pPr>
      <w:r>
        <w:t xml:space="preserve">My decision to pursue this internship specifically in Canada Vancouver stems from recognizing it as a global nexus for geological innovation. The region’s unparalleled geological diversity – from the ancient Canadian Shield formations to active volcanic arcs – offers an unmatched learning environment for any aspiring Geologist. Vancouver’s unique position as Canada's gateway city facilitates access to both coastal and mountainous terrains, providing a comprehensive educational ground that few other locations can match. Moreover, I am deeply inspired by how British Columbia’s progressive environmental policies create a model for responsible geological practice – exactly the professional ethos I seek to embody. Having researched [Company Name]'s recent work on sustainable mining practices in the Cariboo region, I am convinced this internship would be instrumental in shaping my career as an ethical Geologist who contributes meaningfully to Canada Vancouver’s economic and environmental future.</w:t>
      </w:r>
    </w:p>
    <w:p>
      <w:pPr>
        <w:pStyle w:val="BodyText"/>
      </w:pPr>
      <w:r>
        <w:t xml:space="preserve">Throughout my academic career, I have cultivated adaptability through challenging field conditions – including multi-day expeditions in the Selkirk Mountains during winter months. In these environments, I honed critical skills in risk assessment, team coordination under pressure, and effective communication with stakeholders from diverse backgrounds. For example, while leading a group of three students on a geological reconnaissance trip to Mount Currie, I developed protocols for emergency response and data management that ensured our project's success despite unexpected weather disruptions. These experiences underscore my readiness to contribute immediately to your field teams in Canada Vancouver’s demanding landscape.</w:t>
      </w:r>
    </w:p>
    <w:p>
      <w:pPr>
        <w:pStyle w:val="BodyText"/>
      </w:pPr>
      <w:r>
        <w:t xml:space="preserve">I am particularly eager to learn from [Company Name]'s renowned geoscience team, who have pioneered methodologies in resource evaluation and environmental impact mitigation. Your recent publication on "Tectonic Controls of Mineralization in the Pacific Rim" demonstrated an approach I aspire to emulate – one that seamlessly merges academic rigor with practical application. As a Geologist-in-training, I understand that this internship is not merely about acquiring technical skills but about absorbing the professional culture of excellence within Canada's geological community. Your company’s emphasis on mentorship aligns perfectly with my learning style; I thrive under collaborative guidance while taking initiative on defined tasks.</w:t>
      </w:r>
    </w:p>
    <w:p>
      <w:pPr>
        <w:pStyle w:val="BodyText"/>
      </w:pPr>
      <w:r>
        <w:t xml:space="preserve">My academic background, field experience, and unwavering dedication to sustainable geological practice position me to add immediate value to your team. I am eager to bring my expertise in sedimentology and structural analysis to projects involving coastal erosion studies or mineral exploration adjacent to Vancouver’s metropolitan areas. Furthermore, my fluency in English (native) and basic French (B2 level) enhances my ability to collaborate across Canada's diverse professional networks – an asset when working on multi-jurisdictional projects spanning British Columbia and beyond.</w:t>
      </w:r>
    </w:p>
    <w:p>
      <w:pPr>
        <w:pStyle w:val="BodyText"/>
      </w:pPr>
      <w:r>
        <w:t xml:space="preserve">As I prepare for this next chapter, I remain deeply committed to contributing to Canada’s geological science community. Vancouver’s unique confluence of academic institutions (UBC, SFU), government agencies (BC Geological Survey), and industry leaders creates an ecosystem where innovative Geologists can thrive – a reality that makes [Company Name] the ideal environment for my professional growth. This</w:t>
      </w:r>
      <w:r>
        <w:t xml:space="preserve"> </w:t>
      </w:r>
      <w:r>
        <w:rPr>
          <w:iCs/>
          <w:i/>
        </w:rPr>
        <w:t xml:space="preserve">Internship Application Letter</w:t>
      </w:r>
      <w:r>
        <w:t xml:space="preserve"> </w:t>
      </w:r>
      <w:r>
        <w:t xml:space="preserve">reflects not just my qualifications but my genuine aspiration to become part of Vancouver's geological legacy.</w:t>
      </w:r>
    </w:p>
    <w:p>
      <w:pPr>
        <w:pStyle w:val="BodyText"/>
      </w:pPr>
      <w:r>
        <w:t xml:space="preserve">I have attached my resume, academic transcripts, and three reference letters for your consideration. I would welcome the opportunity to discuss how my skills in geological mapping, data analysis, and fieldwork can support [Company Name]'s objectives during an interview at your earliest convenience. Thank you for considering my application – I look forward to the possibility of contributing as a future Geologist within Canada Vancouver’s vibrant scientific commun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47 words, meeting the specified requirement for a comprehensive</w:t>
      </w:r>
      <w:r>
        <w:t xml:space="preserve"> </w:t>
      </w:r>
      <w:r>
        <w:rPr>
          <w:iCs/>
          <w:i/>
        </w:rPr>
        <w:t xml:space="preserve">Internship Application Letter</w:t>
      </w:r>
      <w:r>
        <w:t xml:space="preserve">.</w:t>
      </w:r>
    </w:p>
    <w:p>
      <w:pPr>
        <w:pStyle w:val="BodyText"/>
      </w:pPr>
      <w:r>
        <w:rPr>
          <w:bCs/>
          <w:b/>
        </w:rPr>
        <w:t xml:space="preserve">Key Terms Incorporated:</w:t>
      </w:r>
    </w:p>
    <w:p>
      <w:pPr>
        <w:numPr>
          <w:ilvl w:val="0"/>
          <w:numId w:val="1001"/>
        </w:numPr>
        <w:pStyle w:val="Compact"/>
      </w:pPr>
      <w:r>
        <w:t xml:space="preserve">"Internship Application Letter" (used in subject line and twice in body)</w:t>
      </w:r>
    </w:p>
    <w:p>
      <w:pPr>
        <w:numPr>
          <w:ilvl w:val="0"/>
          <w:numId w:val="1001"/>
        </w:numPr>
        <w:pStyle w:val="Compact"/>
      </w:pPr>
      <w:r>
        <w:t xml:space="preserve">"Geologist" (used 12 times throughout the document)</w:t>
      </w:r>
    </w:p>
    <w:p>
      <w:pPr>
        <w:numPr>
          <w:ilvl w:val="0"/>
          <w:numId w:val="1001"/>
        </w:numPr>
        <w:pStyle w:val="Compact"/>
      </w:pPr>
      <w:r>
        <w:t xml:space="preserve">"Canada Vancouver" (used 7 times with contextual relevance to geography, industry, and profess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Canada Vancouver</dc:title>
  <dc:creator/>
  <dc:language>en</dc:language>
  <cp:keywords/>
  <dcterms:created xsi:type="dcterms:W3CDTF">2026-07-19T19:53:28Z</dcterms:created>
  <dcterms:modified xsi:type="dcterms:W3CDTF">2026-07-19T19:53:28Z</dcterms:modified>
</cp:coreProperties>
</file>

<file path=docProps/custom.xml><?xml version="1.0" encoding="utf-8"?>
<Properties xmlns="http://schemas.openxmlformats.org/officeDocument/2006/custom-properties" xmlns:vt="http://schemas.openxmlformats.org/officeDocument/2006/docPropsVTypes"/>
</file>